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เบื้องต้นทางทีมได้ตั้งเวลาเปิดปปิด ตู้ kiosk ตามรายละเอียดที่แนบมาให้เรียบร้อยแล้ว 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เบื้องต้นทางทีมได้ตั้งเวลาเปิดปปิด ตู้ kiosk ตามรายละเอียดที่แนบมาให้เรียบร้อยแล้ว 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เบื้องต้นทางทีมได้ตั้งเวลาเปิดปปิด ตู้ kiosk ตามรายละเอียดที่แนบมาให้เรียบร้อยแล้ว เบื้องต้นทางทีมได้ตั้งเวลาเปิดปปิด ตู้ kiosk ตามรายละเอียดที่แนบมาให้เรียบร้อยแล้ว เบื้องต้นทางทีมได้ตั้งเวลาเปิดปปิด ตู้ kiosk ตามรายละเอียดที่แนบมาให้เรียบร้อยแล้ว เบื้องต้นทางทีมได้ตั้งเวลาเปิดปปิด ตู้ kiosk ตามรายละเอียดที่แนบมาให้เรียบร้อยแล้ว 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เบื้องต้นทางทีมได้ตั้งเวลาเปิดปปิด ตู้ kiosk ตามรายละเอียดที่แนบมาให้เรียบร้อยแล้ว 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เบื้องต้นทางทีมได้ตั้งเวลาเปิดปปิด ตู้ kiosk ตามรายละเอียดที่แนบมาให้เรียบร้อยแล้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5-07-24T07:25:56Z</dcterms:created>
  <dcterms:modified xsi:type="dcterms:W3CDTF">2025-07-24T07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กรกฎาคม 2568 เวลา 13.38 น.</vt:lpwstr>
  </property>
  <property fmtid="{D5CDD505-2E9C-101B-9397-08002B2CF9AE}" pid="3" name="subtitle">
    <vt:lpwstr/>
  </property>
</Properties>
</file>